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C22" w:rsidRPr="00D43D52" w:rsidRDefault="00971EDC" w:rsidP="00A47807">
      <w:pPr>
        <w:jc w:val="center"/>
        <w:rPr>
          <w:rFonts w:ascii="Times New Roman" w:hAnsi="Times New Roman" w:cs="Times New Roman"/>
          <w:b/>
        </w:rPr>
      </w:pPr>
      <w:r w:rsidRPr="00D43D52">
        <w:rPr>
          <w:rFonts w:ascii="Times New Roman" w:hAnsi="Times New Roman" w:cs="Times New Roman"/>
          <w:b/>
        </w:rPr>
        <w:t>Проектн</w:t>
      </w:r>
      <w:r w:rsidR="00834E3D" w:rsidRPr="00D43D52">
        <w:rPr>
          <w:rFonts w:ascii="Times New Roman" w:hAnsi="Times New Roman" w:cs="Times New Roman"/>
          <w:b/>
        </w:rPr>
        <w:t>ое предложение</w:t>
      </w:r>
    </w:p>
    <w:p w:rsidR="00A47807" w:rsidRPr="00D43D52" w:rsidRDefault="00A47807">
      <w:pPr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77"/>
        <w:gridCol w:w="4820"/>
      </w:tblGrid>
      <w:tr w:rsidR="00A47807" w:rsidRPr="00D43D52" w:rsidTr="00CE3185">
        <w:tc>
          <w:tcPr>
            <w:tcW w:w="4077" w:type="dxa"/>
          </w:tcPr>
          <w:p w:rsidR="00A47807" w:rsidRPr="00D43D52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820" w:type="dxa"/>
          </w:tcPr>
          <w:p w:rsidR="00A47807" w:rsidRPr="00D43D52" w:rsidRDefault="00E42E8A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i/>
                <w:color w:val="000000" w:themeColor="text1"/>
              </w:rPr>
              <w:t>Прикладной</w:t>
            </w:r>
          </w:p>
        </w:tc>
      </w:tr>
      <w:tr w:rsidR="00A47807" w:rsidRPr="00D43D52" w:rsidTr="00CE3185">
        <w:tc>
          <w:tcPr>
            <w:tcW w:w="4077" w:type="dxa"/>
          </w:tcPr>
          <w:p w:rsidR="00A47807" w:rsidRPr="00D43D52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820" w:type="dxa"/>
          </w:tcPr>
          <w:p w:rsidR="00A47807" w:rsidRPr="00D43D52" w:rsidRDefault="0004502B" w:rsidP="0004502B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</w:rPr>
              <w:t>Создание контента для информационной среды образовательной</w:t>
            </w:r>
            <w:r w:rsidR="00502277" w:rsidRPr="00D43D52">
              <w:rPr>
                <w:rFonts w:ascii="Times New Roman" w:hAnsi="Times New Roman" w:cs="Times New Roman"/>
              </w:rPr>
              <w:t xml:space="preserve"> программы </w:t>
            </w:r>
            <w:r w:rsidRPr="00D43D52">
              <w:rPr>
                <w:rFonts w:ascii="Times New Roman" w:hAnsi="Times New Roman" w:cs="Times New Roman"/>
              </w:rPr>
              <w:t xml:space="preserve">магистратуры </w:t>
            </w:r>
            <w:r w:rsidR="00502277" w:rsidRPr="00D43D52">
              <w:rPr>
                <w:rFonts w:ascii="Times New Roman" w:hAnsi="Times New Roman" w:cs="Times New Roman"/>
              </w:rPr>
              <w:t>«Международные отношения: европейские и азиатские исследования»</w:t>
            </w:r>
          </w:p>
        </w:tc>
      </w:tr>
      <w:tr w:rsidR="00023E4E" w:rsidRPr="00D43D52" w:rsidTr="00CE3185">
        <w:tc>
          <w:tcPr>
            <w:tcW w:w="4077" w:type="dxa"/>
          </w:tcPr>
          <w:p w:rsidR="00023E4E" w:rsidRPr="00D43D52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820" w:type="dxa"/>
          </w:tcPr>
          <w:p w:rsidR="00023E4E" w:rsidRPr="00D43D52" w:rsidRDefault="006327BD" w:rsidP="004E11D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 xml:space="preserve">Департамент зарубежного регионоведения </w:t>
            </w:r>
            <w:proofErr w:type="spellStart"/>
            <w:r w:rsidRPr="00D43D52">
              <w:rPr>
                <w:rFonts w:ascii="Times New Roman" w:hAnsi="Times New Roman" w:cs="Times New Roman"/>
                <w:color w:val="000000" w:themeColor="text1"/>
              </w:rPr>
              <w:t>ФМЭиМП</w:t>
            </w:r>
            <w:proofErr w:type="spellEnd"/>
            <w:r w:rsidRPr="00D43D52">
              <w:rPr>
                <w:rFonts w:ascii="Times New Roman" w:hAnsi="Times New Roman" w:cs="Times New Roman"/>
                <w:color w:val="000000" w:themeColor="text1"/>
              </w:rPr>
              <w:t xml:space="preserve"> НИУ ВШЭ</w:t>
            </w:r>
          </w:p>
        </w:tc>
      </w:tr>
      <w:tr w:rsidR="000A439E" w:rsidRPr="00D43D52" w:rsidTr="00CE3185">
        <w:tc>
          <w:tcPr>
            <w:tcW w:w="4077" w:type="dxa"/>
          </w:tcPr>
          <w:p w:rsidR="000A439E" w:rsidRPr="00D43D52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820" w:type="dxa"/>
          </w:tcPr>
          <w:p w:rsidR="000A439E" w:rsidRPr="00D43D52" w:rsidRDefault="00AB60F7" w:rsidP="00993206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i/>
                <w:color w:val="000000" w:themeColor="text1"/>
              </w:rPr>
              <w:t>К</w:t>
            </w:r>
            <w:r w:rsidR="00993206" w:rsidRPr="00D43D52">
              <w:rPr>
                <w:rFonts w:ascii="Times New Roman" w:hAnsi="Times New Roman" w:cs="Times New Roman"/>
                <w:i/>
                <w:color w:val="000000" w:themeColor="text1"/>
              </w:rPr>
              <w:t>расикова Лолита Витальевна</w:t>
            </w:r>
          </w:p>
        </w:tc>
      </w:tr>
      <w:tr w:rsidR="00A47807" w:rsidRPr="00D43D52" w:rsidTr="00CE3185">
        <w:tc>
          <w:tcPr>
            <w:tcW w:w="4077" w:type="dxa"/>
          </w:tcPr>
          <w:p w:rsidR="00A47807" w:rsidRPr="00D43D52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b/>
                <w:color w:val="000000" w:themeColor="text1"/>
              </w:rPr>
              <w:t xml:space="preserve">Описание </w:t>
            </w:r>
            <w:r w:rsidR="00971EDC" w:rsidRPr="00D43D52">
              <w:rPr>
                <w:rFonts w:ascii="Times New Roman" w:hAnsi="Times New Roman" w:cs="Times New Roman"/>
                <w:b/>
                <w:color w:val="000000" w:themeColor="text1"/>
              </w:rPr>
              <w:t xml:space="preserve">содержания </w:t>
            </w:r>
            <w:r w:rsidRPr="00D43D52">
              <w:rPr>
                <w:rFonts w:ascii="Times New Roman" w:hAnsi="Times New Roman" w:cs="Times New Roman"/>
                <w:b/>
                <w:color w:val="000000" w:themeColor="text1"/>
              </w:rPr>
              <w:t>проект</w:t>
            </w:r>
            <w:r w:rsidR="00971EDC" w:rsidRPr="00D43D52">
              <w:rPr>
                <w:rFonts w:ascii="Times New Roman" w:hAnsi="Times New Roman" w:cs="Times New Roman"/>
                <w:b/>
                <w:color w:val="000000" w:themeColor="text1"/>
              </w:rPr>
              <w:t>ной работы</w:t>
            </w:r>
          </w:p>
        </w:tc>
        <w:tc>
          <w:tcPr>
            <w:tcW w:w="4820" w:type="dxa"/>
          </w:tcPr>
          <w:p w:rsidR="004B27D6" w:rsidRPr="00D43D52" w:rsidRDefault="00CE1DCF" w:rsidP="0004502B">
            <w:pPr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 xml:space="preserve">Проект </w:t>
            </w:r>
            <w:r w:rsidR="00A0755F" w:rsidRPr="00D43D52">
              <w:rPr>
                <w:rFonts w:ascii="Times New Roman" w:hAnsi="Times New Roman" w:cs="Times New Roman"/>
              </w:rPr>
              <w:t xml:space="preserve">заключается в </w:t>
            </w:r>
            <w:r w:rsidR="0004502B" w:rsidRPr="00D43D52">
              <w:rPr>
                <w:rFonts w:ascii="Times New Roman" w:hAnsi="Times New Roman" w:cs="Times New Roman"/>
              </w:rPr>
              <w:t>создании информационного поля образовательной программы магистратуры «Международные отношения: европейские и азиатские исследования»</w:t>
            </w:r>
          </w:p>
        </w:tc>
      </w:tr>
      <w:tr w:rsidR="00A47807" w:rsidRPr="00D43D52" w:rsidTr="00CE3185">
        <w:tc>
          <w:tcPr>
            <w:tcW w:w="4077" w:type="dxa"/>
          </w:tcPr>
          <w:p w:rsidR="00A47807" w:rsidRPr="00D43D52" w:rsidRDefault="00A4780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b/>
                <w:color w:val="000000" w:themeColor="text1"/>
              </w:rPr>
              <w:t xml:space="preserve">Цель </w:t>
            </w:r>
            <w:r w:rsidR="00971EDC" w:rsidRPr="00D43D52">
              <w:rPr>
                <w:rFonts w:ascii="Times New Roman" w:hAnsi="Times New Roman" w:cs="Times New Roman"/>
                <w:b/>
                <w:color w:val="000000" w:themeColor="text1"/>
              </w:rPr>
              <w:t xml:space="preserve">и задачи </w:t>
            </w:r>
            <w:r w:rsidRPr="00D43D52">
              <w:rPr>
                <w:rFonts w:ascii="Times New Roman" w:hAnsi="Times New Roman" w:cs="Times New Roman"/>
                <w:b/>
                <w:color w:val="000000" w:themeColor="text1"/>
              </w:rPr>
              <w:t>проекта</w:t>
            </w:r>
          </w:p>
        </w:tc>
        <w:tc>
          <w:tcPr>
            <w:tcW w:w="4820" w:type="dxa"/>
          </w:tcPr>
          <w:p w:rsidR="008D546F" w:rsidRPr="00D43D52" w:rsidRDefault="00AB60F7" w:rsidP="008D546F">
            <w:pPr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 xml:space="preserve">Цель: </w:t>
            </w:r>
            <w:r w:rsidR="0004502B" w:rsidRPr="00D43D52">
              <w:rPr>
                <w:rFonts w:ascii="Times New Roman" w:hAnsi="Times New Roman" w:cs="Times New Roman"/>
              </w:rPr>
              <w:t>Реализовать информационный потенциал образовательной программы магистратуры «Международные отношения: европейские и азиатские исследования»</w:t>
            </w:r>
          </w:p>
          <w:p w:rsidR="00325972" w:rsidRPr="00D43D52" w:rsidRDefault="00325972" w:rsidP="0032597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>Задачи</w:t>
            </w:r>
          </w:p>
          <w:p w:rsidR="008D546F" w:rsidRPr="00D43D52" w:rsidRDefault="008D546F" w:rsidP="008D546F">
            <w:pPr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 xml:space="preserve">- </w:t>
            </w:r>
            <w:r w:rsidR="0004502B" w:rsidRPr="00D43D52">
              <w:rPr>
                <w:rFonts w:ascii="Times New Roman" w:hAnsi="Times New Roman" w:cs="Times New Roman"/>
              </w:rPr>
              <w:t>Провести модернизацию сайта программы</w:t>
            </w:r>
            <w:r w:rsidRPr="00D43D52">
              <w:rPr>
                <w:rFonts w:ascii="Times New Roman" w:hAnsi="Times New Roman" w:cs="Times New Roman"/>
              </w:rPr>
              <w:t>;</w:t>
            </w:r>
          </w:p>
          <w:p w:rsidR="008D546F" w:rsidRPr="00D43D52" w:rsidRDefault="008D546F" w:rsidP="008D546F">
            <w:pPr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 xml:space="preserve">- </w:t>
            </w:r>
            <w:r w:rsidR="0004502B" w:rsidRPr="00D43D52">
              <w:rPr>
                <w:rFonts w:ascii="Times New Roman" w:hAnsi="Times New Roman" w:cs="Times New Roman"/>
              </w:rPr>
              <w:t>Создать социальные сети программы</w:t>
            </w:r>
            <w:r w:rsidR="003566D6" w:rsidRPr="00D43D52">
              <w:rPr>
                <w:rFonts w:ascii="Times New Roman" w:hAnsi="Times New Roman" w:cs="Times New Roman"/>
              </w:rPr>
              <w:t xml:space="preserve"> и поддерживать их (</w:t>
            </w:r>
            <w:r w:rsidR="003566D6" w:rsidRPr="00D43D52">
              <w:rPr>
                <w:rFonts w:ascii="Times New Roman" w:hAnsi="Times New Roman" w:cs="Times New Roman"/>
                <w:lang w:val="en-US"/>
              </w:rPr>
              <w:t>Instagram</w:t>
            </w:r>
            <w:r w:rsidR="003566D6" w:rsidRPr="00D43D52">
              <w:rPr>
                <w:rFonts w:ascii="Times New Roman" w:hAnsi="Times New Roman" w:cs="Times New Roman"/>
              </w:rPr>
              <w:t xml:space="preserve">, </w:t>
            </w:r>
            <w:r w:rsidR="003566D6" w:rsidRPr="00D43D52">
              <w:rPr>
                <w:rFonts w:ascii="Times New Roman" w:hAnsi="Times New Roman" w:cs="Times New Roman"/>
                <w:lang w:val="en-US"/>
              </w:rPr>
              <w:t>Facebook</w:t>
            </w:r>
            <w:r w:rsidR="003566D6" w:rsidRPr="00D43D5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3566D6" w:rsidRPr="00D43D52">
              <w:rPr>
                <w:rFonts w:ascii="Times New Roman" w:hAnsi="Times New Roman" w:cs="Times New Roman"/>
              </w:rPr>
              <w:t>ВКонтакте</w:t>
            </w:r>
            <w:proofErr w:type="spellEnd"/>
            <w:r w:rsidR="003566D6" w:rsidRPr="00D43D52">
              <w:rPr>
                <w:rFonts w:ascii="Times New Roman" w:hAnsi="Times New Roman" w:cs="Times New Roman"/>
              </w:rPr>
              <w:t>)</w:t>
            </w:r>
            <w:r w:rsidRPr="00D43D52">
              <w:rPr>
                <w:rFonts w:ascii="Times New Roman" w:hAnsi="Times New Roman" w:cs="Times New Roman"/>
              </w:rPr>
              <w:t>;</w:t>
            </w:r>
          </w:p>
          <w:p w:rsidR="008D546F" w:rsidRPr="00D43D52" w:rsidRDefault="008D546F" w:rsidP="008D546F">
            <w:pPr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 xml:space="preserve">- </w:t>
            </w:r>
            <w:r w:rsidR="003566D6" w:rsidRPr="00D43D52">
              <w:rPr>
                <w:rFonts w:ascii="Times New Roman" w:hAnsi="Times New Roman" w:cs="Times New Roman"/>
              </w:rPr>
              <w:t>Вести переписку в мессенджерах</w:t>
            </w:r>
            <w:r w:rsidR="0004502B" w:rsidRPr="00D43D52">
              <w:rPr>
                <w:rFonts w:ascii="Times New Roman" w:hAnsi="Times New Roman" w:cs="Times New Roman"/>
              </w:rPr>
              <w:t xml:space="preserve"> с абитуриентами программы</w:t>
            </w:r>
            <w:r w:rsidR="003566D6" w:rsidRPr="00D43D52">
              <w:rPr>
                <w:rFonts w:ascii="Times New Roman" w:hAnsi="Times New Roman" w:cs="Times New Roman"/>
              </w:rPr>
              <w:t xml:space="preserve"> (</w:t>
            </w:r>
            <w:r w:rsidR="003566D6" w:rsidRPr="00D43D52">
              <w:rPr>
                <w:rFonts w:ascii="Times New Roman" w:hAnsi="Times New Roman" w:cs="Times New Roman"/>
                <w:lang w:val="en-US"/>
              </w:rPr>
              <w:t>Telegram</w:t>
            </w:r>
            <w:r w:rsidR="003566D6" w:rsidRPr="00D43D52">
              <w:rPr>
                <w:rFonts w:ascii="Times New Roman" w:hAnsi="Times New Roman" w:cs="Times New Roman"/>
              </w:rPr>
              <w:t xml:space="preserve">, </w:t>
            </w:r>
            <w:r w:rsidR="003566D6" w:rsidRPr="00D43D52">
              <w:rPr>
                <w:rFonts w:ascii="Times New Roman" w:hAnsi="Times New Roman" w:cs="Times New Roman"/>
                <w:lang w:val="en-US"/>
              </w:rPr>
              <w:t>WhatsApp</w:t>
            </w:r>
            <w:r w:rsidR="00E42E8A" w:rsidRPr="00D43D52">
              <w:rPr>
                <w:rFonts w:ascii="Times New Roman" w:hAnsi="Times New Roman" w:cs="Times New Roman"/>
              </w:rPr>
              <w:t xml:space="preserve">, </w:t>
            </w:r>
            <w:r w:rsidR="00E42E8A" w:rsidRPr="00D43D52">
              <w:rPr>
                <w:rFonts w:ascii="Times New Roman" w:hAnsi="Times New Roman" w:cs="Times New Roman"/>
                <w:lang w:val="en-US"/>
              </w:rPr>
              <w:t>Viber</w:t>
            </w:r>
            <w:r w:rsidR="003566D6" w:rsidRPr="00D43D52">
              <w:rPr>
                <w:rFonts w:ascii="Times New Roman" w:hAnsi="Times New Roman" w:cs="Times New Roman"/>
              </w:rPr>
              <w:t>)</w:t>
            </w:r>
            <w:r w:rsidR="0004502B" w:rsidRPr="00D43D52">
              <w:rPr>
                <w:rFonts w:ascii="Times New Roman" w:hAnsi="Times New Roman" w:cs="Times New Roman"/>
              </w:rPr>
              <w:t>;</w:t>
            </w:r>
          </w:p>
          <w:p w:rsidR="008D546F" w:rsidRPr="00D43D52" w:rsidRDefault="008D546F" w:rsidP="008D546F">
            <w:pPr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 xml:space="preserve">- </w:t>
            </w:r>
            <w:r w:rsidR="003566D6" w:rsidRPr="00D43D52">
              <w:rPr>
                <w:rFonts w:ascii="Times New Roman" w:hAnsi="Times New Roman" w:cs="Times New Roman"/>
              </w:rPr>
              <w:t>Создание видео-контента;</w:t>
            </w:r>
          </w:p>
          <w:p w:rsidR="003566D6" w:rsidRPr="00D43D52" w:rsidRDefault="003566D6" w:rsidP="008D546F">
            <w:pPr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>- Проработка дизайнерских решений в рамках продвижения образовательной программы.</w:t>
            </w:r>
          </w:p>
          <w:p w:rsidR="00B420EA" w:rsidRPr="00D43D52" w:rsidRDefault="00B420EA" w:rsidP="00AB60F7">
            <w:pPr>
              <w:jc w:val="both"/>
              <w:rPr>
                <w:rFonts w:ascii="Times New Roman" w:hAnsi="Times New Roman" w:cs="Times New Roman"/>
                <w:bCs/>
              </w:rPr>
            </w:pPr>
          </w:p>
          <w:p w:rsidR="00B420EA" w:rsidRPr="00D43D52" w:rsidRDefault="00B420EA" w:rsidP="00B420EA">
            <w:pPr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>В связи с ши</w:t>
            </w:r>
            <w:r w:rsidR="00521461" w:rsidRPr="00D43D52">
              <w:rPr>
                <w:rFonts w:ascii="Times New Roman" w:hAnsi="Times New Roman" w:cs="Times New Roman"/>
              </w:rPr>
              <w:t>роким спектром задач и спецификой</w:t>
            </w:r>
            <w:r w:rsidRPr="00D43D52">
              <w:rPr>
                <w:rFonts w:ascii="Times New Roman" w:hAnsi="Times New Roman" w:cs="Times New Roman"/>
              </w:rPr>
              <w:t xml:space="preserve"> проекта </w:t>
            </w:r>
            <w:r w:rsidR="003566D6" w:rsidRPr="00D43D52">
              <w:rPr>
                <w:rFonts w:ascii="Times New Roman" w:hAnsi="Times New Roman" w:cs="Times New Roman"/>
              </w:rPr>
              <w:t xml:space="preserve">за каждым участником проекта будут закреплены отдельные задачи. Для написания новостей будет проведен отбор среди студентов, подавших заявки. </w:t>
            </w:r>
            <w:r w:rsidR="00E84297" w:rsidRPr="00D43D52">
              <w:rPr>
                <w:rFonts w:ascii="Times New Roman" w:hAnsi="Times New Roman" w:cs="Times New Roman"/>
              </w:rPr>
              <w:t>Под отдельну</w:t>
            </w:r>
            <w:r w:rsidR="00E42E8A" w:rsidRPr="00D43D52">
              <w:rPr>
                <w:rFonts w:ascii="Times New Roman" w:hAnsi="Times New Roman" w:cs="Times New Roman"/>
              </w:rPr>
              <w:t>ю задачу нужны разные навыки</w:t>
            </w:r>
            <w:r w:rsidR="00E84297" w:rsidRPr="00D43D52">
              <w:rPr>
                <w:rFonts w:ascii="Times New Roman" w:hAnsi="Times New Roman" w:cs="Times New Roman"/>
              </w:rPr>
              <w:t>, в связи с чем необязательно соответствовать всем требованиям.</w:t>
            </w:r>
          </w:p>
          <w:p w:rsidR="006A172C" w:rsidRPr="00D43D52" w:rsidRDefault="006A172C" w:rsidP="00B420EA">
            <w:pPr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A47807" w:rsidRPr="00D43D52" w:rsidTr="00CE3185">
        <w:tc>
          <w:tcPr>
            <w:tcW w:w="4077" w:type="dxa"/>
          </w:tcPr>
          <w:p w:rsidR="00A47807" w:rsidRPr="00D43D52" w:rsidRDefault="00054118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4820" w:type="dxa"/>
          </w:tcPr>
          <w:p w:rsidR="00581D66" w:rsidRPr="00D43D52" w:rsidRDefault="003566D6" w:rsidP="004A2E4B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>Работа с сайтом программы;</w:t>
            </w:r>
          </w:p>
          <w:p w:rsidR="008D546F" w:rsidRPr="00D43D52" w:rsidRDefault="003566D6" w:rsidP="00FB1CBD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>Создание социальных сетей</w:t>
            </w:r>
            <w:r w:rsidR="008C5CCF" w:rsidRPr="00D43D52">
              <w:rPr>
                <w:rFonts w:ascii="Times New Roman" w:hAnsi="Times New Roman" w:cs="Times New Roman"/>
              </w:rPr>
              <w:t xml:space="preserve"> магистратуры</w:t>
            </w:r>
            <w:r w:rsidRPr="00D43D52">
              <w:rPr>
                <w:rFonts w:ascii="Times New Roman" w:hAnsi="Times New Roman" w:cs="Times New Roman"/>
              </w:rPr>
              <w:t>;</w:t>
            </w:r>
          </w:p>
          <w:p w:rsidR="003566D6" w:rsidRPr="00D43D52" w:rsidRDefault="003566D6" w:rsidP="00FB1CBD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>Создание чатов в мессенджерах;</w:t>
            </w:r>
          </w:p>
          <w:p w:rsidR="003566D6" w:rsidRPr="00D43D52" w:rsidRDefault="003566D6" w:rsidP="00FB1CBD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>Коммуникация на русском и английском языке в чатах;</w:t>
            </w:r>
          </w:p>
          <w:p w:rsidR="003566D6" w:rsidRPr="00D43D52" w:rsidRDefault="003566D6" w:rsidP="00FB1CBD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>Участие в днях открытых дверей программы;</w:t>
            </w:r>
          </w:p>
          <w:p w:rsidR="00781565" w:rsidRPr="00D43D52" w:rsidRDefault="00DC1A88" w:rsidP="00DC1A88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 xml:space="preserve">Поддержание информационного поля (написание новостей для сайта, регулярное ведение социальных </w:t>
            </w:r>
            <w:r w:rsidRPr="00D43D52">
              <w:rPr>
                <w:rFonts w:ascii="Times New Roman" w:hAnsi="Times New Roman" w:cs="Times New Roman"/>
              </w:rPr>
              <w:lastRenderedPageBreak/>
              <w:t>сетей</w:t>
            </w:r>
            <w:r w:rsidR="008C5CCF" w:rsidRPr="00D43D52">
              <w:rPr>
                <w:rFonts w:ascii="Times New Roman" w:hAnsi="Times New Roman" w:cs="Times New Roman"/>
              </w:rPr>
              <w:t>, публикация постов</w:t>
            </w:r>
            <w:r w:rsidRPr="00D43D52">
              <w:rPr>
                <w:rFonts w:ascii="Times New Roman" w:hAnsi="Times New Roman" w:cs="Times New Roman"/>
              </w:rPr>
              <w:t>)</w:t>
            </w:r>
            <w:r w:rsidR="008C5CCF" w:rsidRPr="00D43D52">
              <w:rPr>
                <w:rFonts w:ascii="Times New Roman" w:hAnsi="Times New Roman" w:cs="Times New Roman"/>
              </w:rPr>
              <w:t>;</w:t>
            </w:r>
          </w:p>
          <w:p w:rsidR="008C5CCF" w:rsidRPr="00D43D52" w:rsidRDefault="008C5CCF" w:rsidP="00DC1A88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>Выявление особенностей обучения на заявленной магистерской программе.</w:t>
            </w:r>
          </w:p>
        </w:tc>
      </w:tr>
      <w:tr w:rsidR="00691CF6" w:rsidRPr="00D43D52" w:rsidTr="00CE3185">
        <w:tc>
          <w:tcPr>
            <w:tcW w:w="4077" w:type="dxa"/>
          </w:tcPr>
          <w:p w:rsidR="00691CF6" w:rsidRPr="00D43D52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lastRenderedPageBreak/>
              <w:t>Сроки реализации проекта</w:t>
            </w:r>
          </w:p>
        </w:tc>
        <w:tc>
          <w:tcPr>
            <w:tcW w:w="4820" w:type="dxa"/>
          </w:tcPr>
          <w:p w:rsidR="00DF5C84" w:rsidRPr="00D43D52" w:rsidRDefault="00993206" w:rsidP="0099320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576E34" w:rsidRPr="00D43D52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="000E0466" w:rsidRPr="00D43D52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D43D52">
              <w:rPr>
                <w:rFonts w:ascii="Times New Roman" w:hAnsi="Times New Roman" w:cs="Times New Roman"/>
                <w:color w:val="000000" w:themeColor="text1"/>
              </w:rPr>
              <w:t>октября 2021 года – 30 июня 2022</w:t>
            </w:r>
            <w:r w:rsidR="000E0466" w:rsidRPr="00D43D52">
              <w:rPr>
                <w:rFonts w:ascii="Times New Roman" w:hAnsi="Times New Roman" w:cs="Times New Roman"/>
                <w:color w:val="000000" w:themeColor="text1"/>
              </w:rPr>
              <w:t xml:space="preserve"> года</w:t>
            </w:r>
          </w:p>
        </w:tc>
      </w:tr>
      <w:tr w:rsidR="00F379A0" w:rsidRPr="00D43D52" w:rsidTr="00CE3185">
        <w:tc>
          <w:tcPr>
            <w:tcW w:w="4077" w:type="dxa"/>
          </w:tcPr>
          <w:p w:rsidR="00F379A0" w:rsidRPr="00D43D52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Количество кредитов</w:t>
            </w:r>
            <w:r w:rsidR="00E42E8A" w:rsidRPr="00D43D52">
              <w:rPr>
                <w:rFonts w:ascii="Times New Roman" w:hAnsi="Times New Roman" w:cs="Times New Roman"/>
                <w:color w:val="000000" w:themeColor="text1"/>
              </w:rPr>
              <w:t xml:space="preserve"> для 1 студента</w:t>
            </w:r>
          </w:p>
        </w:tc>
        <w:tc>
          <w:tcPr>
            <w:tcW w:w="4820" w:type="dxa"/>
          </w:tcPr>
          <w:p w:rsidR="00F379A0" w:rsidRPr="002074DF" w:rsidRDefault="002074DF">
            <w:pP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lang w:val="en-US"/>
              </w:rPr>
              <w:t>6</w:t>
            </w:r>
          </w:p>
        </w:tc>
      </w:tr>
      <w:tr w:rsidR="00E42E8A" w:rsidRPr="00D43D52" w:rsidTr="00CE3185">
        <w:tc>
          <w:tcPr>
            <w:tcW w:w="4077" w:type="dxa"/>
          </w:tcPr>
          <w:p w:rsidR="00E42E8A" w:rsidRPr="00D43D52" w:rsidRDefault="00E42E8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Общее количество кредитов</w:t>
            </w:r>
          </w:p>
        </w:tc>
        <w:tc>
          <w:tcPr>
            <w:tcW w:w="4820" w:type="dxa"/>
          </w:tcPr>
          <w:p w:rsidR="00E42E8A" w:rsidRPr="00D43D52" w:rsidRDefault="003D7E9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48</w:t>
            </w:r>
          </w:p>
        </w:tc>
      </w:tr>
      <w:tr w:rsidR="00A47807" w:rsidRPr="00D43D52" w:rsidTr="00CE3185">
        <w:tc>
          <w:tcPr>
            <w:tcW w:w="4077" w:type="dxa"/>
          </w:tcPr>
          <w:p w:rsidR="00A47807" w:rsidRPr="00D43D52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Тип занятости студента</w:t>
            </w:r>
          </w:p>
        </w:tc>
        <w:tc>
          <w:tcPr>
            <w:tcW w:w="4820" w:type="dxa"/>
          </w:tcPr>
          <w:p w:rsidR="00A47807" w:rsidRPr="00D43D52" w:rsidRDefault="0004502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i/>
                <w:color w:val="000000" w:themeColor="text1"/>
              </w:rPr>
              <w:t>По необходимости онлайн, офлайн</w:t>
            </w:r>
          </w:p>
        </w:tc>
      </w:tr>
      <w:tr w:rsidR="00F379A0" w:rsidRPr="00D43D52" w:rsidTr="00CE3185">
        <w:tc>
          <w:tcPr>
            <w:tcW w:w="4077" w:type="dxa"/>
          </w:tcPr>
          <w:p w:rsidR="00F379A0" w:rsidRPr="00D43D52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Интенсивность (часы в неделю)</w:t>
            </w:r>
          </w:p>
        </w:tc>
        <w:tc>
          <w:tcPr>
            <w:tcW w:w="4820" w:type="dxa"/>
          </w:tcPr>
          <w:p w:rsidR="00CE1DCF" w:rsidRPr="00D43D52" w:rsidRDefault="002074D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  <w:r w:rsidR="0004502B" w:rsidRPr="00D43D52">
              <w:rPr>
                <w:rFonts w:ascii="Times New Roman" w:hAnsi="Times New Roman" w:cs="Times New Roman"/>
                <w:i/>
                <w:color w:val="000000" w:themeColor="text1"/>
              </w:rPr>
              <w:t xml:space="preserve"> часа</w:t>
            </w:r>
          </w:p>
        </w:tc>
      </w:tr>
      <w:tr w:rsidR="00F379A0" w:rsidRPr="00D43D52" w:rsidTr="00CE3185">
        <w:tc>
          <w:tcPr>
            <w:tcW w:w="4077" w:type="dxa"/>
          </w:tcPr>
          <w:p w:rsidR="00F379A0" w:rsidRPr="00D43D52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Вид проектной деятельности</w:t>
            </w:r>
          </w:p>
        </w:tc>
        <w:tc>
          <w:tcPr>
            <w:tcW w:w="4820" w:type="dxa"/>
          </w:tcPr>
          <w:p w:rsidR="00F379A0" w:rsidRPr="00D43D52" w:rsidRDefault="00F16E65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i/>
                <w:color w:val="000000" w:themeColor="text1"/>
              </w:rPr>
              <w:t>Индивидуальная</w:t>
            </w:r>
          </w:p>
        </w:tc>
      </w:tr>
      <w:tr w:rsidR="00F379A0" w:rsidRPr="00D43D52" w:rsidTr="00CE3185">
        <w:tc>
          <w:tcPr>
            <w:tcW w:w="4077" w:type="dxa"/>
          </w:tcPr>
          <w:p w:rsidR="00F379A0" w:rsidRPr="00D43D52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4820" w:type="dxa"/>
          </w:tcPr>
          <w:p w:rsidR="00A202E1" w:rsidRPr="00D43D52" w:rsidRDefault="00A202E1" w:rsidP="00576E34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:rsidR="00576E34" w:rsidRPr="00D43D52" w:rsidRDefault="00DC1A88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</w:rPr>
              <w:t>Умение создавать контент;</w:t>
            </w:r>
          </w:p>
          <w:p w:rsidR="00DC1A88" w:rsidRPr="00D43D52" w:rsidRDefault="008C5CCF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Креативность;</w:t>
            </w:r>
          </w:p>
          <w:p w:rsidR="008C5CCF" w:rsidRPr="00D43D52" w:rsidRDefault="008C5CCF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Быстрая обучаемость;</w:t>
            </w:r>
          </w:p>
          <w:p w:rsidR="008C5CCF" w:rsidRPr="00D43D52" w:rsidRDefault="008C5CCF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 xml:space="preserve">Коммуникабельность; </w:t>
            </w:r>
          </w:p>
          <w:p w:rsidR="008C5CCF" w:rsidRPr="00D43D52" w:rsidRDefault="008C5CCF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Навык написания новостей;</w:t>
            </w:r>
          </w:p>
          <w:p w:rsidR="008C5CCF" w:rsidRPr="00D43D52" w:rsidRDefault="008C5CCF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Ответственность;</w:t>
            </w:r>
          </w:p>
          <w:p w:rsidR="008C5CCF" w:rsidRPr="00D43D52" w:rsidRDefault="008C5CCF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  <w:lang w:val="en-US"/>
              </w:rPr>
              <w:t>English writing skills.</w:t>
            </w:r>
          </w:p>
        </w:tc>
      </w:tr>
      <w:tr w:rsidR="00971EDC" w:rsidRPr="00D43D52" w:rsidTr="00CE3185">
        <w:tc>
          <w:tcPr>
            <w:tcW w:w="4077" w:type="dxa"/>
          </w:tcPr>
          <w:p w:rsidR="00971EDC" w:rsidRPr="00D43D52" w:rsidRDefault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b/>
              </w:rPr>
              <w:t>Планируемые результаты проекта</w:t>
            </w:r>
          </w:p>
        </w:tc>
        <w:tc>
          <w:tcPr>
            <w:tcW w:w="4820" w:type="dxa"/>
          </w:tcPr>
          <w:p w:rsidR="00272EC4" w:rsidRPr="00D43D52" w:rsidRDefault="008C5CCF" w:rsidP="008C5CCF">
            <w:pPr>
              <w:pStyle w:val="a4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>Публикации новостей</w:t>
            </w:r>
          </w:p>
          <w:p w:rsidR="008C5CCF" w:rsidRPr="00D43D52" w:rsidRDefault="008C5CCF" w:rsidP="008C5CCF">
            <w:pPr>
              <w:pStyle w:val="a4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>Созданный контент</w:t>
            </w:r>
          </w:p>
          <w:p w:rsidR="008C5CCF" w:rsidRPr="00D43D52" w:rsidRDefault="008C5CCF" w:rsidP="008C5CCF">
            <w:pPr>
              <w:pStyle w:val="a4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D43D52">
              <w:rPr>
                <w:rFonts w:ascii="Times New Roman" w:hAnsi="Times New Roman" w:cs="Times New Roman"/>
              </w:rPr>
              <w:t>Пройденное обучение по монтажу, созданию контента (осуществляется руководителем в рамках проекта)</w:t>
            </w:r>
          </w:p>
          <w:p w:rsidR="00AB3066" w:rsidRPr="00D43D52" w:rsidRDefault="00AB3066" w:rsidP="00576E34">
            <w:pPr>
              <w:pStyle w:val="a4"/>
              <w:rPr>
                <w:rFonts w:ascii="Times New Roman" w:hAnsi="Times New Roman" w:cs="Times New Roman"/>
              </w:rPr>
            </w:pPr>
          </w:p>
          <w:p w:rsidR="00204D01" w:rsidRPr="00D43D52" w:rsidRDefault="00204D01" w:rsidP="00E42E8A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</w:rPr>
              <w:t xml:space="preserve">Для участника данный проект является возможностью развить </w:t>
            </w:r>
            <w:r w:rsidR="008C5CCF" w:rsidRPr="00D43D52">
              <w:rPr>
                <w:rFonts w:ascii="Times New Roman" w:hAnsi="Times New Roman" w:cs="Times New Roman"/>
              </w:rPr>
              <w:t xml:space="preserve">свои навыки написания текстов, создания контента, деловой переписки как на русском, так и на английском языках, </w:t>
            </w:r>
            <w:r w:rsidR="00E42E8A" w:rsidRPr="00D43D52">
              <w:rPr>
                <w:rFonts w:ascii="Times New Roman" w:hAnsi="Times New Roman" w:cs="Times New Roman"/>
              </w:rPr>
              <w:t xml:space="preserve">монтажа видео-контента, </w:t>
            </w:r>
            <w:r w:rsidRPr="00D43D52">
              <w:rPr>
                <w:rFonts w:ascii="Times New Roman" w:hAnsi="Times New Roman" w:cs="Times New Roman"/>
              </w:rPr>
              <w:t xml:space="preserve">навыки </w:t>
            </w:r>
            <w:r w:rsidR="00A202E1" w:rsidRPr="00D43D52">
              <w:rPr>
                <w:rFonts w:ascii="Times New Roman" w:hAnsi="Times New Roman" w:cs="Times New Roman"/>
              </w:rPr>
              <w:t>поиска и анализа научной информации</w:t>
            </w:r>
            <w:r w:rsidR="008C5CCF" w:rsidRPr="00D43D52">
              <w:rPr>
                <w:rFonts w:ascii="Times New Roman" w:hAnsi="Times New Roman" w:cs="Times New Roman"/>
              </w:rPr>
              <w:t>, необходимой для написания определенных новостей, связанной со специальностью «Международные отношения»</w:t>
            </w:r>
            <w:r w:rsidR="00A202E1" w:rsidRPr="00D43D52">
              <w:rPr>
                <w:rFonts w:ascii="Times New Roman" w:hAnsi="Times New Roman" w:cs="Times New Roman"/>
              </w:rPr>
              <w:t xml:space="preserve"> (</w:t>
            </w:r>
            <w:r w:rsidR="00A202E1" w:rsidRPr="00D43D52">
              <w:rPr>
                <w:rFonts w:ascii="Times New Roman" w:hAnsi="Times New Roman" w:cs="Times New Roman"/>
                <w:lang w:val="en-US"/>
              </w:rPr>
              <w:t>academic</w:t>
            </w:r>
            <w:r w:rsidR="00A202E1" w:rsidRPr="00D43D52">
              <w:rPr>
                <w:rFonts w:ascii="Times New Roman" w:hAnsi="Times New Roman" w:cs="Times New Roman"/>
              </w:rPr>
              <w:t xml:space="preserve"> </w:t>
            </w:r>
            <w:r w:rsidR="00A202E1" w:rsidRPr="00D43D52">
              <w:rPr>
                <w:rFonts w:ascii="Times New Roman" w:hAnsi="Times New Roman" w:cs="Times New Roman"/>
                <w:lang w:val="en-US"/>
              </w:rPr>
              <w:t>information</w:t>
            </w:r>
            <w:r w:rsidR="00A202E1" w:rsidRPr="00D43D52">
              <w:rPr>
                <w:rFonts w:ascii="Times New Roman" w:hAnsi="Times New Roman" w:cs="Times New Roman"/>
              </w:rPr>
              <w:t xml:space="preserve"> </w:t>
            </w:r>
            <w:r w:rsidR="00A202E1" w:rsidRPr="00D43D52">
              <w:rPr>
                <w:rFonts w:ascii="Times New Roman" w:hAnsi="Times New Roman" w:cs="Times New Roman"/>
                <w:lang w:val="en-US"/>
              </w:rPr>
              <w:t>seeking</w:t>
            </w:r>
            <w:r w:rsidR="00A202E1" w:rsidRPr="00D43D52">
              <w:rPr>
                <w:rFonts w:ascii="Times New Roman" w:hAnsi="Times New Roman" w:cs="Times New Roman"/>
              </w:rPr>
              <w:t>)</w:t>
            </w:r>
            <w:r w:rsidR="00325972" w:rsidRPr="00D43D5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47807" w:rsidRPr="00D43D52" w:rsidTr="00CE3185">
        <w:tc>
          <w:tcPr>
            <w:tcW w:w="4077" w:type="dxa"/>
          </w:tcPr>
          <w:p w:rsidR="00A47807" w:rsidRPr="00D43D52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b/>
                <w:color w:val="000000" w:themeColor="text1"/>
              </w:rPr>
              <w:t xml:space="preserve">Формат </w:t>
            </w:r>
            <w:r w:rsidR="00971EDC" w:rsidRPr="00D43D52">
              <w:rPr>
                <w:rFonts w:ascii="Times New Roman" w:hAnsi="Times New Roman" w:cs="Times New Roman"/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D43D52">
              <w:rPr>
                <w:rFonts w:ascii="Times New Roman" w:hAnsi="Times New Roman" w:cs="Times New Roman"/>
                <w:b/>
                <w:color w:val="000000" w:themeColor="text1"/>
              </w:rPr>
              <w:t>отчет студента по проекту</w:t>
            </w:r>
            <w:r w:rsidR="00971EDC" w:rsidRPr="00D43D52">
              <w:rPr>
                <w:rFonts w:ascii="Times New Roman" w:hAnsi="Times New Roman" w:cs="Times New Roman"/>
                <w:b/>
                <w:color w:val="000000" w:themeColor="text1"/>
              </w:rPr>
              <w:t>)</w:t>
            </w:r>
          </w:p>
        </w:tc>
        <w:tc>
          <w:tcPr>
            <w:tcW w:w="4820" w:type="dxa"/>
          </w:tcPr>
          <w:p w:rsidR="00A47807" w:rsidRPr="00D43D52" w:rsidRDefault="00781565" w:rsidP="004656DC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i/>
                <w:color w:val="000000" w:themeColor="text1"/>
              </w:rPr>
              <w:t>Аналитический о</w:t>
            </w:r>
            <w:r w:rsidR="00272EC4" w:rsidRPr="00D43D52">
              <w:rPr>
                <w:rFonts w:ascii="Times New Roman" w:hAnsi="Times New Roman" w:cs="Times New Roman"/>
                <w:i/>
                <w:color w:val="000000" w:themeColor="text1"/>
              </w:rPr>
              <w:t xml:space="preserve">тчет с результатами </w:t>
            </w:r>
            <w:r w:rsidR="004656DC" w:rsidRPr="00D43D52">
              <w:rPr>
                <w:rFonts w:ascii="Times New Roman" w:hAnsi="Times New Roman" w:cs="Times New Roman"/>
                <w:i/>
                <w:color w:val="000000" w:themeColor="text1"/>
              </w:rPr>
              <w:t>проделанной деятельности</w:t>
            </w:r>
          </w:p>
        </w:tc>
      </w:tr>
      <w:tr w:rsidR="00971EDC" w:rsidRPr="00D43D52" w:rsidTr="00CE3185">
        <w:tc>
          <w:tcPr>
            <w:tcW w:w="4077" w:type="dxa"/>
          </w:tcPr>
          <w:p w:rsidR="00971EDC" w:rsidRPr="00D43D52" w:rsidRDefault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b/>
              </w:rPr>
              <w:t>Критерии оценивания результатов проекта</w:t>
            </w:r>
          </w:p>
        </w:tc>
        <w:tc>
          <w:tcPr>
            <w:tcW w:w="4820" w:type="dxa"/>
          </w:tcPr>
          <w:p w:rsidR="00971EDC" w:rsidRPr="00D43D52" w:rsidRDefault="00DF5C84" w:rsidP="00DF5C8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Качество и своевременность выполнения заданий</w:t>
            </w:r>
          </w:p>
          <w:p w:rsidR="00204D01" w:rsidRPr="00D43D52" w:rsidRDefault="00204D01" w:rsidP="00DF5C84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A47807" w:rsidRPr="00D43D52" w:rsidTr="00CE3185">
        <w:tc>
          <w:tcPr>
            <w:tcW w:w="4077" w:type="dxa"/>
          </w:tcPr>
          <w:p w:rsidR="00A47807" w:rsidRPr="00D43D52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4820" w:type="dxa"/>
          </w:tcPr>
          <w:p w:rsidR="00A47807" w:rsidRPr="00D43D52" w:rsidRDefault="003D7E9B" w:rsidP="00AB60F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8</w:t>
            </w:r>
          </w:p>
        </w:tc>
      </w:tr>
      <w:tr w:rsidR="00A47807" w:rsidRPr="00D43D52" w:rsidTr="00CE3185">
        <w:tc>
          <w:tcPr>
            <w:tcW w:w="4077" w:type="dxa"/>
          </w:tcPr>
          <w:p w:rsidR="00A47807" w:rsidRPr="00D43D52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4820" w:type="dxa"/>
          </w:tcPr>
          <w:p w:rsidR="00A202E1" w:rsidRPr="00D43D52" w:rsidRDefault="008C5CCF" w:rsidP="00A65720">
            <w:pPr>
              <w:pStyle w:val="a4"/>
              <w:numPr>
                <w:ilvl w:val="0"/>
                <w:numId w:val="10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</w:rPr>
              <w:t>Высокий уровень английского языка</w:t>
            </w:r>
            <w:r w:rsidR="00576E34" w:rsidRPr="00D43D52">
              <w:rPr>
                <w:rFonts w:ascii="Times New Roman" w:hAnsi="Times New Roman" w:cs="Times New Roman"/>
              </w:rPr>
              <w:t>;</w:t>
            </w:r>
          </w:p>
          <w:p w:rsidR="00576E34" w:rsidRPr="00D43D52" w:rsidRDefault="008C5CCF" w:rsidP="00A65720">
            <w:pPr>
              <w:pStyle w:val="a4"/>
              <w:numPr>
                <w:ilvl w:val="0"/>
                <w:numId w:val="10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</w:rPr>
              <w:t>Минимальные навыки монтажа и создания контента</w:t>
            </w:r>
            <w:r w:rsidR="00576E34" w:rsidRPr="00D43D52">
              <w:rPr>
                <w:rFonts w:ascii="Times New Roman" w:hAnsi="Times New Roman" w:cs="Times New Roman"/>
              </w:rPr>
              <w:t>;</w:t>
            </w:r>
          </w:p>
          <w:p w:rsidR="00DF5C84" w:rsidRPr="00D43D52" w:rsidRDefault="00272EC4" w:rsidP="00AB60F7">
            <w:pPr>
              <w:pStyle w:val="a4"/>
              <w:numPr>
                <w:ilvl w:val="0"/>
                <w:numId w:val="10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</w:rPr>
              <w:t>Место в кумулятивном рейтинге</w:t>
            </w:r>
            <w:r w:rsidR="008C5CCF" w:rsidRPr="00D43D52">
              <w:rPr>
                <w:rFonts w:ascii="Times New Roman" w:hAnsi="Times New Roman" w:cs="Times New Roman"/>
              </w:rPr>
              <w:t>.</w:t>
            </w:r>
          </w:p>
        </w:tc>
      </w:tr>
      <w:tr w:rsidR="00F379A0" w:rsidRPr="00D43D52" w:rsidTr="00CE3185">
        <w:tc>
          <w:tcPr>
            <w:tcW w:w="4077" w:type="dxa"/>
          </w:tcPr>
          <w:p w:rsidR="00F379A0" w:rsidRPr="00D43D52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Образовательные программы</w:t>
            </w:r>
          </w:p>
        </w:tc>
        <w:tc>
          <w:tcPr>
            <w:tcW w:w="4820" w:type="dxa"/>
          </w:tcPr>
          <w:p w:rsidR="00F379A0" w:rsidRPr="00D43D52" w:rsidRDefault="008C5CCF" w:rsidP="00D2634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i/>
                <w:color w:val="000000" w:themeColor="text1"/>
              </w:rPr>
              <w:t xml:space="preserve">В проекте возможно участие студентов </w:t>
            </w:r>
            <w:proofErr w:type="spellStart"/>
            <w:r w:rsidRPr="00D43D52">
              <w:rPr>
                <w:rFonts w:ascii="Times New Roman" w:hAnsi="Times New Roman" w:cs="Times New Roman"/>
                <w:i/>
                <w:color w:val="000000" w:themeColor="text1"/>
              </w:rPr>
              <w:t>бакалавриата</w:t>
            </w:r>
            <w:proofErr w:type="spellEnd"/>
            <w:r w:rsidRPr="00D43D52">
              <w:rPr>
                <w:rFonts w:ascii="Times New Roman" w:hAnsi="Times New Roman" w:cs="Times New Roman"/>
                <w:i/>
                <w:color w:val="000000" w:themeColor="text1"/>
              </w:rPr>
              <w:t xml:space="preserve"> и магистратуры любой образовательной программы НИУ ВШЭ. </w:t>
            </w:r>
          </w:p>
        </w:tc>
      </w:tr>
      <w:tr w:rsidR="00F379A0" w:rsidRPr="00D43D52" w:rsidTr="00CE3185">
        <w:tc>
          <w:tcPr>
            <w:tcW w:w="4077" w:type="dxa"/>
          </w:tcPr>
          <w:p w:rsidR="00F379A0" w:rsidRPr="00D43D52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4820" w:type="dxa"/>
          </w:tcPr>
          <w:p w:rsidR="00F379A0" w:rsidRPr="00D43D52" w:rsidRDefault="001A67A6" w:rsidP="00CE3185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43D52">
              <w:rPr>
                <w:rFonts w:ascii="Times New Roman" w:hAnsi="Times New Roman" w:cs="Times New Roman"/>
                <w:i/>
                <w:color w:val="000000" w:themeColor="text1"/>
              </w:rPr>
              <w:t>Москва</w:t>
            </w:r>
            <w:r w:rsidR="008C5CCF" w:rsidRPr="00D43D52">
              <w:rPr>
                <w:rFonts w:ascii="Times New Roman" w:hAnsi="Times New Roman" w:cs="Times New Roman"/>
                <w:i/>
                <w:color w:val="000000" w:themeColor="text1"/>
              </w:rPr>
              <w:t>, Малая Ордынка 17</w:t>
            </w:r>
          </w:p>
        </w:tc>
      </w:tr>
    </w:tbl>
    <w:p w:rsidR="004E12FA" w:rsidRPr="003830ED" w:rsidRDefault="004E12FA" w:rsidP="003830ED">
      <w:pPr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sectPr w:rsidR="004E12FA" w:rsidRPr="003830ED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pleSystemUIFont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AA0B9B"/>
    <w:multiLevelType w:val="hybridMultilevel"/>
    <w:tmpl w:val="26340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11DD2"/>
    <w:multiLevelType w:val="hybridMultilevel"/>
    <w:tmpl w:val="4D5AF2A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704B34"/>
    <w:multiLevelType w:val="hybridMultilevel"/>
    <w:tmpl w:val="FC945774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423682"/>
    <w:multiLevelType w:val="hybridMultilevel"/>
    <w:tmpl w:val="722EDFDE"/>
    <w:lvl w:ilvl="0" w:tplc="FCE44766">
      <w:start w:val="1"/>
      <w:numFmt w:val="decimal"/>
      <w:lvlText w:val="%1."/>
      <w:lvlJc w:val="left"/>
      <w:pPr>
        <w:ind w:left="720" w:hanging="360"/>
      </w:pPr>
      <w:rPr>
        <w:rFonts w:ascii="AppleSystemUIFont" w:hAnsi="AppleSystemUIFont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F5249E"/>
    <w:multiLevelType w:val="hybridMultilevel"/>
    <w:tmpl w:val="AC78EEC8"/>
    <w:lvl w:ilvl="0" w:tplc="7A9879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562984"/>
    <w:multiLevelType w:val="hybridMultilevel"/>
    <w:tmpl w:val="1FEAA0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D67EAF"/>
    <w:multiLevelType w:val="multilevel"/>
    <w:tmpl w:val="B8E6F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8492257"/>
    <w:multiLevelType w:val="hybridMultilevel"/>
    <w:tmpl w:val="156C2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6570C7"/>
    <w:multiLevelType w:val="hybridMultilevel"/>
    <w:tmpl w:val="B4AE1D14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6B06A5"/>
    <w:multiLevelType w:val="hybridMultilevel"/>
    <w:tmpl w:val="74A2EB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797239"/>
    <w:multiLevelType w:val="hybridMultilevel"/>
    <w:tmpl w:val="0F56C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4"/>
  </w:num>
  <w:num w:numId="4">
    <w:abstractNumId w:val="3"/>
  </w:num>
  <w:num w:numId="5">
    <w:abstractNumId w:val="9"/>
  </w:num>
  <w:num w:numId="6">
    <w:abstractNumId w:val="2"/>
  </w:num>
  <w:num w:numId="7">
    <w:abstractNumId w:val="11"/>
  </w:num>
  <w:num w:numId="8">
    <w:abstractNumId w:val="14"/>
  </w:num>
  <w:num w:numId="9">
    <w:abstractNumId w:val="0"/>
  </w:num>
  <w:num w:numId="10">
    <w:abstractNumId w:val="10"/>
  </w:num>
  <w:num w:numId="11">
    <w:abstractNumId w:val="13"/>
  </w:num>
  <w:num w:numId="12">
    <w:abstractNumId w:val="1"/>
  </w:num>
  <w:num w:numId="13">
    <w:abstractNumId w:val="5"/>
  </w:num>
  <w:num w:numId="14">
    <w:abstractNumId w:val="8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zExsTA3MDcxMjJR0lEKTi0uzszPAykwrAUAcGqBACwAAAA="/>
  </w:docVars>
  <w:rsids>
    <w:rsidRoot w:val="00A47807"/>
    <w:rsid w:val="00023E4E"/>
    <w:rsid w:val="0004502B"/>
    <w:rsid w:val="00054118"/>
    <w:rsid w:val="000A439E"/>
    <w:rsid w:val="000E0466"/>
    <w:rsid w:val="00173E5E"/>
    <w:rsid w:val="00195BD3"/>
    <w:rsid w:val="001A5F32"/>
    <w:rsid w:val="001A67A6"/>
    <w:rsid w:val="001C5B94"/>
    <w:rsid w:val="001D5560"/>
    <w:rsid w:val="001D79C2"/>
    <w:rsid w:val="00204D01"/>
    <w:rsid w:val="002074DF"/>
    <w:rsid w:val="00231EA4"/>
    <w:rsid w:val="00272EC4"/>
    <w:rsid w:val="002D4B0B"/>
    <w:rsid w:val="002E0643"/>
    <w:rsid w:val="002E1830"/>
    <w:rsid w:val="00325972"/>
    <w:rsid w:val="003566D6"/>
    <w:rsid w:val="003830ED"/>
    <w:rsid w:val="003B533F"/>
    <w:rsid w:val="003D53CE"/>
    <w:rsid w:val="003D7E9B"/>
    <w:rsid w:val="003E3254"/>
    <w:rsid w:val="00400C0B"/>
    <w:rsid w:val="00435747"/>
    <w:rsid w:val="004656DC"/>
    <w:rsid w:val="004678F7"/>
    <w:rsid w:val="00476DCF"/>
    <w:rsid w:val="004A2E4B"/>
    <w:rsid w:val="004B27D6"/>
    <w:rsid w:val="004C1D36"/>
    <w:rsid w:val="004D009A"/>
    <w:rsid w:val="004E11DE"/>
    <w:rsid w:val="004E12FA"/>
    <w:rsid w:val="004E1813"/>
    <w:rsid w:val="00502277"/>
    <w:rsid w:val="00521461"/>
    <w:rsid w:val="00576E34"/>
    <w:rsid w:val="00581D66"/>
    <w:rsid w:val="005A6059"/>
    <w:rsid w:val="005E13DA"/>
    <w:rsid w:val="005E1CDA"/>
    <w:rsid w:val="005E3B03"/>
    <w:rsid w:val="005F5D4E"/>
    <w:rsid w:val="00611FDD"/>
    <w:rsid w:val="006327BD"/>
    <w:rsid w:val="00691CF6"/>
    <w:rsid w:val="006A172C"/>
    <w:rsid w:val="006E3E3A"/>
    <w:rsid w:val="00722A0D"/>
    <w:rsid w:val="00724854"/>
    <w:rsid w:val="0074455A"/>
    <w:rsid w:val="0074660A"/>
    <w:rsid w:val="00772F69"/>
    <w:rsid w:val="00781565"/>
    <w:rsid w:val="007E33AE"/>
    <w:rsid w:val="0082092F"/>
    <w:rsid w:val="0082311B"/>
    <w:rsid w:val="00834E3D"/>
    <w:rsid w:val="008B458B"/>
    <w:rsid w:val="008C5CCF"/>
    <w:rsid w:val="008D546F"/>
    <w:rsid w:val="00946E9C"/>
    <w:rsid w:val="00963578"/>
    <w:rsid w:val="00971EDC"/>
    <w:rsid w:val="00990D2A"/>
    <w:rsid w:val="00993206"/>
    <w:rsid w:val="009F707D"/>
    <w:rsid w:val="00A013F2"/>
    <w:rsid w:val="00A0755F"/>
    <w:rsid w:val="00A202E1"/>
    <w:rsid w:val="00A47807"/>
    <w:rsid w:val="00A550AE"/>
    <w:rsid w:val="00A65720"/>
    <w:rsid w:val="00AB3066"/>
    <w:rsid w:val="00AB60F7"/>
    <w:rsid w:val="00AD4D49"/>
    <w:rsid w:val="00AD5C4C"/>
    <w:rsid w:val="00B3384F"/>
    <w:rsid w:val="00B420EA"/>
    <w:rsid w:val="00B47552"/>
    <w:rsid w:val="00B83993"/>
    <w:rsid w:val="00B863F3"/>
    <w:rsid w:val="00C86CA2"/>
    <w:rsid w:val="00CC3DA2"/>
    <w:rsid w:val="00CC73AF"/>
    <w:rsid w:val="00CE1DCF"/>
    <w:rsid w:val="00CE3185"/>
    <w:rsid w:val="00D2634C"/>
    <w:rsid w:val="00D43D52"/>
    <w:rsid w:val="00D448DA"/>
    <w:rsid w:val="00D648A7"/>
    <w:rsid w:val="00DC1A88"/>
    <w:rsid w:val="00DF5C84"/>
    <w:rsid w:val="00E42E8A"/>
    <w:rsid w:val="00E84297"/>
    <w:rsid w:val="00F16E65"/>
    <w:rsid w:val="00F17335"/>
    <w:rsid w:val="00F379A0"/>
    <w:rsid w:val="00F50313"/>
    <w:rsid w:val="00F745EA"/>
    <w:rsid w:val="00FD2162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F66586D"/>
  <w15:docId w15:val="{5CC1655B-3F52-4837-A3C3-40050656F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AB60F7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AB60F7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AB60F7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AB60F7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AB60F7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AB60F7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B60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3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Красикова Лолита Витальевна</cp:lastModifiedBy>
  <cp:revision>21</cp:revision>
  <cp:lastPrinted>2021-09-27T14:45:00Z</cp:lastPrinted>
  <dcterms:created xsi:type="dcterms:W3CDTF">2021-09-08T15:04:00Z</dcterms:created>
  <dcterms:modified xsi:type="dcterms:W3CDTF">2022-05-24T14:43:00Z</dcterms:modified>
</cp:coreProperties>
</file>